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hryn Everet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ry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veret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00 E FOX LN Milwaukee 5321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e.forgett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76773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